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40CD7" w14:textId="39B5E716" w:rsidR="00507AE9" w:rsidRDefault="005E184F">
      <w:bookmarkStart w:id="0" w:name="_Hlk130736315"/>
      <w:r>
        <w:t>Objectives:</w:t>
      </w:r>
    </w:p>
    <w:p w14:paraId="545CE536" w14:textId="5E531E85" w:rsidR="005E184F" w:rsidRDefault="0032033F" w:rsidP="0032033F">
      <w:pPr>
        <w:pStyle w:val="ListParagraph"/>
        <w:numPr>
          <w:ilvl w:val="0"/>
          <w:numId w:val="1"/>
        </w:numPr>
      </w:pPr>
      <w:r>
        <w:t xml:space="preserve">Creating </w:t>
      </w:r>
      <w:r w:rsidR="00143B6E" w:rsidRPr="00143B6E">
        <w:t>Dictionaries and Sets</w:t>
      </w:r>
      <w:r w:rsidR="00907454">
        <w:t xml:space="preserve"> &amp; Object Serialization</w:t>
      </w:r>
    </w:p>
    <w:p w14:paraId="58345208" w14:textId="77777777" w:rsidR="00C93CC0" w:rsidRDefault="00C93CC0" w:rsidP="00C93CC0">
      <w:pPr>
        <w:ind w:left="360"/>
      </w:pPr>
      <w:r>
        <w:t>Please submit screenshots of output this document for grading when completed.</w:t>
      </w:r>
    </w:p>
    <w:p w14:paraId="6A3BDC4A" w14:textId="77777777" w:rsidR="00C93CC0" w:rsidRPr="00C93CC0" w:rsidRDefault="00C93CC0" w:rsidP="00C93CC0">
      <w:pPr>
        <w:ind w:left="360"/>
        <w:rPr>
          <w:b/>
          <w:bCs/>
        </w:rPr>
      </w:pPr>
      <w:r w:rsidRPr="00C93CC0">
        <w:rPr>
          <w:b/>
          <w:bCs/>
        </w:rPr>
        <w:t>GitHub URL:</w:t>
      </w:r>
    </w:p>
    <w:p w14:paraId="6E33C36F" w14:textId="77777777" w:rsidR="00C93CC0" w:rsidRDefault="00C93CC0" w:rsidP="00C93CC0"/>
    <w:p w14:paraId="6FD7DE43" w14:textId="4915B3F8" w:rsidR="00C93CC0" w:rsidRPr="00B4396A" w:rsidRDefault="00C93CC0" w:rsidP="00B439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 w:rsidRPr="00B4396A">
        <w:rPr>
          <w:rFonts w:ascii="StoneSansITCStd-Bold" w:hAnsi="StoneSansITCStd-Bold" w:cs="StoneSansITCStd-Bold"/>
          <w:b/>
          <w:bCs/>
          <w:sz w:val="20"/>
          <w:szCs w:val="20"/>
        </w:rPr>
        <w:t>Blackjack Simulation</w:t>
      </w:r>
    </w:p>
    <w:p w14:paraId="47769B56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 xml:space="preserve">Previously in this chapter you saw the </w:t>
      </w:r>
      <w:r w:rsidRPr="00C93CC0">
        <w:rPr>
          <w:rFonts w:ascii="ArialMonoMTPro" w:hAnsi="ArialMonoMTPro" w:cs="ArialMonoMTPro"/>
          <w:sz w:val="18"/>
          <w:szCs w:val="18"/>
        </w:rPr>
        <w:t xml:space="preserve">card_dealer.py </w:t>
      </w:r>
      <w:r w:rsidRPr="00C93CC0">
        <w:rPr>
          <w:rFonts w:ascii="SabonLTPro-Roman" w:hAnsi="SabonLTPro-Roman" w:cs="SabonLTPro-Roman"/>
          <w:sz w:val="20"/>
          <w:szCs w:val="20"/>
        </w:rPr>
        <w:t xml:space="preserve">program that simulates cards </w:t>
      </w:r>
      <w:proofErr w:type="gramStart"/>
      <w:r w:rsidRPr="00C93CC0">
        <w:rPr>
          <w:rFonts w:ascii="SabonLTPro-Roman" w:hAnsi="SabonLTPro-Roman" w:cs="SabonLTPro-Roman"/>
          <w:sz w:val="20"/>
          <w:szCs w:val="20"/>
        </w:rPr>
        <w:t>being</w:t>
      </w:r>
      <w:proofErr w:type="gramEnd"/>
    </w:p>
    <w:p w14:paraId="2C321AC5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dealt from a deck. Enhance the program so it simulates a simplified version of the game of</w:t>
      </w:r>
    </w:p>
    <w:p w14:paraId="1939B9F5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Blackjack between two virtual players. The cards have the following values:</w:t>
      </w:r>
    </w:p>
    <w:p w14:paraId="569F9CEE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• Numeric cards are assigned the value they have printed on them. For example, the value</w:t>
      </w:r>
    </w:p>
    <w:p w14:paraId="445447C1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of the 2 of spades is 2, and the value of the 5 of diamonds is 5.</w:t>
      </w:r>
    </w:p>
    <w:p w14:paraId="7051832A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• Jacks, queens, and kings are valued at 10.</w:t>
      </w:r>
    </w:p>
    <w:p w14:paraId="0221CA1D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• Aces are valued at 1 or 11, depending on the player’s choice.</w:t>
      </w:r>
    </w:p>
    <w:p w14:paraId="655364B8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The program should deal cards to each player until one player’s hand is worth more than</w:t>
      </w:r>
    </w:p>
    <w:p w14:paraId="4B4BCACD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21 points. When that happens, the other player is the winner. (It is possible that both players’</w:t>
      </w:r>
    </w:p>
    <w:p w14:paraId="35AFF0CA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hands will simultaneously exceed 21 points, in which case neither player wins.) The</w:t>
      </w:r>
    </w:p>
    <w:p w14:paraId="39B558D0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program should repeat until all the cards have been dealt from the deck.</w:t>
      </w:r>
    </w:p>
    <w:p w14:paraId="7D1CFED2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If a player is dealt an ace, the program should decide the value of the card according to the</w:t>
      </w:r>
    </w:p>
    <w:p w14:paraId="5C68C7A2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 xml:space="preserve">following rule: The ace will be worth 11 points, unless that makes the player’s hand </w:t>
      </w:r>
      <w:proofErr w:type="gramStart"/>
      <w:r w:rsidRPr="00C93CC0">
        <w:rPr>
          <w:rFonts w:ascii="SabonLTPro-Roman" w:hAnsi="SabonLTPro-Roman" w:cs="SabonLTPro-Roman"/>
          <w:sz w:val="20"/>
          <w:szCs w:val="20"/>
        </w:rPr>
        <w:t>exceed</w:t>
      </w:r>
      <w:proofErr w:type="gramEnd"/>
    </w:p>
    <w:p w14:paraId="452D80E9" w14:textId="3ABF69BE" w:rsidR="00C93CC0" w:rsidRDefault="00C93CC0" w:rsidP="00C93CC0">
      <w:pPr>
        <w:ind w:left="360"/>
      </w:pPr>
      <w:r w:rsidRPr="00C93CC0">
        <w:rPr>
          <w:rFonts w:ascii="SabonLTPro-Roman" w:hAnsi="SabonLTPro-Roman" w:cs="SabonLTPro-Roman"/>
          <w:sz w:val="20"/>
          <w:szCs w:val="20"/>
        </w:rPr>
        <w:t>21 points. In that case, the ace will be worth 1 point.</w:t>
      </w:r>
    </w:p>
    <w:p w14:paraId="6B646316" w14:textId="076A4E89" w:rsidR="0032033F" w:rsidRDefault="00777496" w:rsidP="00777496">
      <w:pPr>
        <w:jc w:val="center"/>
        <w:rPr>
          <w:b/>
          <w:bCs/>
          <w:color w:val="FF0000"/>
        </w:rPr>
      </w:pPr>
      <w:r w:rsidRPr="00777496">
        <w:rPr>
          <w:b/>
          <w:bCs/>
          <w:color w:val="FF0000"/>
        </w:rPr>
        <w:drawing>
          <wp:inline distT="0" distB="0" distL="0" distR="0" wp14:anchorId="6C757602" wp14:editId="33C0D2F8">
            <wp:extent cx="5943600" cy="3284855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3CFF7" w14:textId="77777777" w:rsidR="00777496" w:rsidRDefault="00777496" w:rsidP="00777496">
      <w:pPr>
        <w:jc w:val="center"/>
        <w:rPr>
          <w:b/>
          <w:bCs/>
          <w:color w:val="FF0000"/>
        </w:rPr>
      </w:pPr>
    </w:p>
    <w:p w14:paraId="14539A77" w14:textId="164E29E6" w:rsidR="00777496" w:rsidRDefault="00777496" w:rsidP="00777496">
      <w:pPr>
        <w:jc w:val="center"/>
        <w:rPr>
          <w:b/>
          <w:bCs/>
          <w:color w:val="FF0000"/>
        </w:rPr>
      </w:pPr>
      <w:r w:rsidRPr="00777496">
        <w:rPr>
          <w:b/>
          <w:bCs/>
          <w:color w:val="FF0000"/>
        </w:rPr>
        <w:lastRenderedPageBreak/>
        <w:drawing>
          <wp:inline distT="0" distB="0" distL="0" distR="0" wp14:anchorId="21DC6E6F" wp14:editId="403D5691">
            <wp:extent cx="5943600" cy="4304030"/>
            <wp:effectExtent l="0" t="0" r="0" b="127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1713" w14:textId="48E9207D" w:rsidR="00777496" w:rsidRDefault="00777496" w:rsidP="00777496">
      <w:pPr>
        <w:jc w:val="center"/>
        <w:rPr>
          <w:b/>
          <w:bCs/>
          <w:color w:val="FF0000"/>
        </w:rPr>
      </w:pPr>
      <w:r w:rsidRPr="00777496">
        <w:rPr>
          <w:b/>
          <w:bCs/>
          <w:color w:val="FF0000"/>
        </w:rPr>
        <w:lastRenderedPageBreak/>
        <w:drawing>
          <wp:inline distT="0" distB="0" distL="0" distR="0" wp14:anchorId="36B9FD46" wp14:editId="670F16C3">
            <wp:extent cx="5943600" cy="5127625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03999" w14:textId="208A6AD9" w:rsidR="00777496" w:rsidRDefault="00777496" w:rsidP="00777496">
      <w:pPr>
        <w:jc w:val="center"/>
        <w:rPr>
          <w:b/>
          <w:bCs/>
          <w:color w:val="FF0000"/>
        </w:rPr>
      </w:pPr>
      <w:r w:rsidRPr="00777496">
        <w:rPr>
          <w:b/>
          <w:bCs/>
          <w:color w:val="FF0000"/>
        </w:rPr>
        <w:lastRenderedPageBreak/>
        <w:drawing>
          <wp:inline distT="0" distB="0" distL="0" distR="0" wp14:anchorId="356CDCF5" wp14:editId="1BC6467A">
            <wp:extent cx="5943600" cy="4546600"/>
            <wp:effectExtent l="0" t="0" r="0" b="635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1C6F8" w14:textId="3608ABB0" w:rsidR="00777496" w:rsidRDefault="00777496" w:rsidP="00777496">
      <w:pPr>
        <w:jc w:val="center"/>
        <w:rPr>
          <w:b/>
          <w:bCs/>
          <w:color w:val="FF0000"/>
        </w:rPr>
      </w:pPr>
      <w:r w:rsidRPr="00777496">
        <w:rPr>
          <w:b/>
          <w:bCs/>
          <w:color w:val="FF0000"/>
        </w:rPr>
        <w:lastRenderedPageBreak/>
        <w:drawing>
          <wp:inline distT="0" distB="0" distL="0" distR="0" wp14:anchorId="05AF5C61" wp14:editId="337795C2">
            <wp:extent cx="5532599" cy="4000847"/>
            <wp:effectExtent l="0" t="0" r="0" b="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32599" cy="40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2B9A2" w14:textId="085A9DA6" w:rsidR="00646F78" w:rsidRDefault="004527CA" w:rsidP="0032033F">
      <w:pPr>
        <w:jc w:val="center"/>
        <w:rPr>
          <w:b/>
          <w:bCs/>
          <w:color w:val="FF0000"/>
        </w:rPr>
      </w:pPr>
      <w:r w:rsidRPr="004527CA">
        <w:rPr>
          <w:b/>
          <w:bCs/>
          <w:color w:val="FF0000"/>
        </w:rPr>
        <w:lastRenderedPageBreak/>
        <w:drawing>
          <wp:inline distT="0" distB="0" distL="0" distR="0" wp14:anchorId="149BFFCD" wp14:editId="3FB11AB6">
            <wp:extent cx="3414056" cy="554022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554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A181" w14:textId="2B1ED09B" w:rsidR="004527CA" w:rsidRDefault="004527CA" w:rsidP="0032033F">
      <w:pPr>
        <w:jc w:val="center"/>
        <w:rPr>
          <w:b/>
          <w:bCs/>
          <w:color w:val="FF0000"/>
        </w:rPr>
      </w:pPr>
      <w:r w:rsidRPr="004527CA">
        <w:rPr>
          <w:b/>
          <w:bCs/>
          <w:color w:val="FF0000"/>
        </w:rPr>
        <w:lastRenderedPageBreak/>
        <w:drawing>
          <wp:inline distT="0" distB="0" distL="0" distR="0" wp14:anchorId="63ECC225" wp14:editId="0CE0E787">
            <wp:extent cx="3436918" cy="579932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579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58460" w14:textId="7B07F720" w:rsidR="004527CA" w:rsidRDefault="004527CA" w:rsidP="0032033F">
      <w:pPr>
        <w:jc w:val="center"/>
        <w:rPr>
          <w:b/>
          <w:bCs/>
          <w:color w:val="FF0000"/>
        </w:rPr>
      </w:pPr>
      <w:r w:rsidRPr="004527CA">
        <w:rPr>
          <w:b/>
          <w:bCs/>
          <w:color w:val="FF0000"/>
        </w:rPr>
        <w:lastRenderedPageBreak/>
        <w:drawing>
          <wp:inline distT="0" distB="0" distL="0" distR="0" wp14:anchorId="7BA0760A" wp14:editId="55DD61BB">
            <wp:extent cx="3162574" cy="6843353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684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2080" w14:textId="1D2863E4" w:rsidR="00C93CC0" w:rsidRDefault="00C93CC0" w:rsidP="0032033F">
      <w:pPr>
        <w:jc w:val="center"/>
        <w:rPr>
          <w:b/>
          <w:bCs/>
          <w:color w:val="FF0000"/>
        </w:rPr>
      </w:pPr>
    </w:p>
    <w:p w14:paraId="2885BC48" w14:textId="13972055" w:rsidR="00646F78" w:rsidRDefault="00646F78" w:rsidP="0032033F">
      <w:pPr>
        <w:jc w:val="center"/>
        <w:rPr>
          <w:b/>
          <w:bCs/>
          <w:color w:val="FF0000"/>
        </w:rPr>
      </w:pPr>
    </w:p>
    <w:p w14:paraId="27C00B30" w14:textId="0D79EDA8" w:rsidR="001F3499" w:rsidRDefault="001F3499" w:rsidP="0032033F">
      <w:pPr>
        <w:jc w:val="center"/>
        <w:rPr>
          <w:b/>
          <w:bCs/>
          <w:color w:val="FF0000"/>
        </w:rPr>
      </w:pPr>
    </w:p>
    <w:p w14:paraId="199F08DF" w14:textId="77777777" w:rsidR="001F3499" w:rsidRDefault="001F3499" w:rsidP="0032033F">
      <w:pPr>
        <w:jc w:val="center"/>
        <w:rPr>
          <w:b/>
          <w:bCs/>
          <w:color w:val="FF0000"/>
        </w:rPr>
      </w:pPr>
    </w:p>
    <w:p w14:paraId="0EEB8DB8" w14:textId="1C2F0500" w:rsidR="00C93CC0" w:rsidRPr="00B4396A" w:rsidRDefault="00C93CC0" w:rsidP="00B439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 w:rsidRPr="00B4396A">
        <w:rPr>
          <w:rFonts w:ascii="StoneSansITCStd-Bold" w:hAnsi="StoneSansITCStd-Bold" w:cs="StoneSansITCStd-Bold"/>
          <w:b/>
          <w:bCs/>
          <w:sz w:val="20"/>
          <w:szCs w:val="20"/>
        </w:rPr>
        <w:lastRenderedPageBreak/>
        <w:t>Pickled Vegetables</w:t>
      </w:r>
    </w:p>
    <w:p w14:paraId="7DA87C78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that keeps vegetable names and prices in a dictionary as key-value pairs.</w:t>
      </w:r>
    </w:p>
    <w:p w14:paraId="43BC0360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The program should display a menu that lets the user see a list of all vegetables and </w:t>
      </w:r>
      <w:proofErr w:type="gramStart"/>
      <w:r>
        <w:rPr>
          <w:rFonts w:ascii="SabonLTPro-Roman" w:hAnsi="SabonLTPro-Roman" w:cs="SabonLTPro-Roman"/>
          <w:sz w:val="20"/>
          <w:szCs w:val="20"/>
        </w:rPr>
        <w:t>their</w:t>
      </w:r>
      <w:proofErr w:type="gramEnd"/>
    </w:p>
    <w:p w14:paraId="1EDA566A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prices, add a new vegetable and price, change the price of an existing vegetable, and </w:t>
      </w:r>
      <w:proofErr w:type="gramStart"/>
      <w:r>
        <w:rPr>
          <w:rFonts w:ascii="SabonLTPro-Roman" w:hAnsi="SabonLTPro-Roman" w:cs="SabonLTPro-Roman"/>
          <w:sz w:val="20"/>
          <w:szCs w:val="20"/>
        </w:rPr>
        <w:t>delete</w:t>
      </w:r>
      <w:proofErr w:type="gramEnd"/>
    </w:p>
    <w:p w14:paraId="3931E07F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n existing vegetable and price. The program should pickle the dictionary and save it to a</w:t>
      </w:r>
    </w:p>
    <w:p w14:paraId="497E469F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file called </w:t>
      </w:r>
      <w:r>
        <w:rPr>
          <w:rFonts w:ascii="ArialMonoMTPro" w:hAnsi="ArialMonoMTPro" w:cs="ArialMonoMTPro"/>
          <w:sz w:val="18"/>
          <w:szCs w:val="18"/>
        </w:rPr>
        <w:t xml:space="preserve">vegetables.dat </w:t>
      </w:r>
      <w:r>
        <w:rPr>
          <w:rFonts w:ascii="SabonLTPro-Roman" w:hAnsi="SabonLTPro-Roman" w:cs="SabonLTPro-Roman"/>
          <w:sz w:val="20"/>
          <w:szCs w:val="20"/>
        </w:rPr>
        <w:t>when the user exits the program. Each time the program starts,</w:t>
      </w:r>
    </w:p>
    <w:p w14:paraId="4D0461EA" w14:textId="293B5B6F" w:rsidR="00C93CC0" w:rsidRDefault="00C93CC0" w:rsidP="00C93CC0">
      <w:pPr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it should retrieve the dictionary from the file and unpickle it.</w:t>
      </w:r>
    </w:p>
    <w:p w14:paraId="652F6DA4" w14:textId="322EED0D" w:rsidR="00984148" w:rsidRDefault="00984148" w:rsidP="00FD7BD6">
      <w:pPr>
        <w:ind w:left="360"/>
        <w:jc w:val="center"/>
        <w:rPr>
          <w:rFonts w:ascii="SabonLTPro-Roman" w:hAnsi="SabonLTPro-Roman" w:cs="SabonLTPro-Roman"/>
          <w:sz w:val="20"/>
          <w:szCs w:val="20"/>
        </w:rPr>
      </w:pPr>
      <w:r w:rsidRPr="00984148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54FB84DF" wp14:editId="66003CF2">
            <wp:extent cx="5943600" cy="4900295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DD18" w14:textId="38DF61CD" w:rsidR="00984148" w:rsidRDefault="00FD7BD6" w:rsidP="00FD7BD6">
      <w:pPr>
        <w:ind w:left="360"/>
        <w:jc w:val="center"/>
        <w:rPr>
          <w:rFonts w:ascii="SabonLTPro-Roman" w:hAnsi="SabonLTPro-Roman" w:cs="SabonLTPro-Roman"/>
          <w:sz w:val="20"/>
          <w:szCs w:val="20"/>
        </w:rPr>
      </w:pPr>
      <w:r w:rsidRPr="00FD7BD6">
        <w:rPr>
          <w:rFonts w:ascii="SabonLTPro-Roman" w:hAnsi="SabonLTPro-Roman" w:cs="SabonLTPro-Roman"/>
          <w:sz w:val="20"/>
          <w:szCs w:val="20"/>
        </w:rPr>
        <w:lastRenderedPageBreak/>
        <w:drawing>
          <wp:inline distT="0" distB="0" distL="0" distR="0" wp14:anchorId="037AE947" wp14:editId="1D53F4B4">
            <wp:extent cx="5540220" cy="5265876"/>
            <wp:effectExtent l="0" t="0" r="381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526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7C917" w14:textId="2F0E1E12" w:rsidR="00FD7BD6" w:rsidRDefault="00FD7BD6" w:rsidP="00FD7BD6">
      <w:pPr>
        <w:ind w:left="360"/>
        <w:jc w:val="center"/>
        <w:rPr>
          <w:rFonts w:ascii="SabonLTPro-Roman" w:hAnsi="SabonLTPro-Roman" w:cs="SabonLTPro-Roman"/>
          <w:sz w:val="20"/>
          <w:szCs w:val="20"/>
        </w:rPr>
      </w:pPr>
      <w:r w:rsidRPr="00FD7BD6">
        <w:rPr>
          <w:rFonts w:ascii="SabonLTPro-Roman" w:hAnsi="SabonLTPro-Roman" w:cs="SabonLTPro-Roman"/>
          <w:sz w:val="20"/>
          <w:szCs w:val="20"/>
        </w:rPr>
        <w:lastRenderedPageBreak/>
        <w:drawing>
          <wp:inline distT="0" distB="0" distL="0" distR="0" wp14:anchorId="3C55E4AC" wp14:editId="6B1F690E">
            <wp:extent cx="5753599" cy="4313294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3599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4663D" w14:textId="2595B1AE" w:rsidR="00FD7BD6" w:rsidRDefault="00FD7BD6" w:rsidP="00FD7BD6">
      <w:pPr>
        <w:spacing w:after="0"/>
        <w:ind w:left="360"/>
        <w:jc w:val="center"/>
        <w:rPr>
          <w:rFonts w:ascii="SabonLTPro-Roman" w:hAnsi="SabonLTPro-Roman" w:cs="SabonLTPro-Roman"/>
          <w:sz w:val="20"/>
          <w:szCs w:val="20"/>
        </w:rPr>
      </w:pPr>
      <w:r w:rsidRPr="00FD7BD6">
        <w:rPr>
          <w:rFonts w:ascii="SabonLTPro-Roman" w:hAnsi="SabonLTPro-Roman" w:cs="SabonLTPro-Roman"/>
          <w:sz w:val="20"/>
          <w:szCs w:val="20"/>
        </w:rPr>
        <w:lastRenderedPageBreak/>
        <w:drawing>
          <wp:inline distT="0" distB="0" distL="0" distR="0" wp14:anchorId="5A887161" wp14:editId="3F7278EB">
            <wp:extent cx="5646909" cy="5768840"/>
            <wp:effectExtent l="0" t="0" r="0" b="381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576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E1FAC" w14:textId="0E1C54C3" w:rsidR="00FD7BD6" w:rsidRDefault="00FD7BD6" w:rsidP="00FD7BD6">
      <w:pPr>
        <w:ind w:left="360"/>
        <w:jc w:val="center"/>
        <w:rPr>
          <w:rFonts w:ascii="SabonLTPro-Roman" w:hAnsi="SabonLTPro-Roman" w:cs="SabonLTPro-Roman"/>
          <w:sz w:val="20"/>
          <w:szCs w:val="20"/>
        </w:rPr>
      </w:pPr>
      <w:r w:rsidRPr="00FD7BD6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6FEC74CF" wp14:editId="5A209110">
            <wp:extent cx="5681624" cy="1943100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95302" cy="1947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CEA5E" w14:textId="60461E56" w:rsidR="005443FE" w:rsidRDefault="005443FE" w:rsidP="005443FE">
      <w:pPr>
        <w:ind w:left="360"/>
        <w:jc w:val="center"/>
        <w:rPr>
          <w:rFonts w:ascii="SabonLTPro-Roman" w:hAnsi="SabonLTPro-Roman" w:cs="SabonLTPro-Roman"/>
          <w:sz w:val="20"/>
          <w:szCs w:val="20"/>
        </w:rPr>
      </w:pPr>
      <w:r w:rsidRPr="005443FE">
        <w:rPr>
          <w:rFonts w:ascii="SabonLTPro-Roman" w:hAnsi="SabonLTPro-Roman" w:cs="SabonLTPro-Roman"/>
          <w:noProof/>
          <w:sz w:val="20"/>
          <w:szCs w:val="20"/>
        </w:rPr>
        <w:lastRenderedPageBreak/>
        <w:drawing>
          <wp:inline distT="0" distB="0" distL="0" distR="0" wp14:anchorId="35C1E489" wp14:editId="6A692F3D">
            <wp:extent cx="4534293" cy="4945809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494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6A7A6" w14:textId="2F586E53" w:rsidR="005443FE" w:rsidRDefault="005443FE" w:rsidP="005443FE">
      <w:pPr>
        <w:ind w:left="360"/>
        <w:jc w:val="center"/>
        <w:rPr>
          <w:rFonts w:ascii="SabonLTPro-Roman" w:hAnsi="SabonLTPro-Roman" w:cs="SabonLTPro-Roman"/>
          <w:sz w:val="20"/>
          <w:szCs w:val="20"/>
        </w:rPr>
      </w:pPr>
      <w:r w:rsidRPr="005443FE">
        <w:rPr>
          <w:rFonts w:ascii="SabonLTPro-Roman" w:hAnsi="SabonLTPro-Roman" w:cs="SabonLTPro-Roman"/>
          <w:noProof/>
          <w:sz w:val="20"/>
          <w:szCs w:val="20"/>
        </w:rPr>
        <w:lastRenderedPageBreak/>
        <w:drawing>
          <wp:inline distT="0" distB="0" distL="0" distR="0" wp14:anchorId="6E8D3DBE" wp14:editId="3B8688D3">
            <wp:extent cx="4359018" cy="5082980"/>
            <wp:effectExtent l="0" t="0" r="381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50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6B6E2" w14:textId="7C372D1D" w:rsidR="00C93CC0" w:rsidRDefault="005443FE" w:rsidP="005443FE">
      <w:pPr>
        <w:jc w:val="center"/>
        <w:rPr>
          <w:rFonts w:ascii="SabonLTPro-Roman" w:hAnsi="SabonLTPro-Roman" w:cs="SabonLTPro-Roman"/>
          <w:sz w:val="20"/>
          <w:szCs w:val="20"/>
        </w:rPr>
      </w:pPr>
      <w:r w:rsidRPr="005443FE">
        <w:rPr>
          <w:rFonts w:ascii="SabonLTPro-Roman" w:hAnsi="SabonLTPro-Roman" w:cs="SabonLTPro-Roman"/>
          <w:noProof/>
          <w:sz w:val="20"/>
          <w:szCs w:val="20"/>
        </w:rPr>
        <w:lastRenderedPageBreak/>
        <w:drawing>
          <wp:inline distT="0" distB="0" distL="0" distR="0" wp14:anchorId="0E06B734" wp14:editId="32AEEFED">
            <wp:extent cx="4214225" cy="450381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450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A9F74" w14:textId="08BAB0A1" w:rsidR="005443FE" w:rsidRDefault="005443FE" w:rsidP="005443FE">
      <w:pPr>
        <w:jc w:val="center"/>
        <w:rPr>
          <w:rFonts w:ascii="SabonLTPro-Roman" w:hAnsi="SabonLTPro-Roman" w:cs="SabonLTPro-Roman"/>
          <w:sz w:val="20"/>
          <w:szCs w:val="20"/>
        </w:rPr>
      </w:pPr>
      <w:r w:rsidRPr="005443FE">
        <w:rPr>
          <w:rFonts w:ascii="SabonLTPro-Roman" w:hAnsi="SabonLTPro-Roman" w:cs="SabonLTPro-Roman"/>
          <w:noProof/>
          <w:sz w:val="20"/>
          <w:szCs w:val="20"/>
        </w:rPr>
        <w:drawing>
          <wp:inline distT="0" distB="0" distL="0" distR="0" wp14:anchorId="7D16BAE5" wp14:editId="6C0CDC0C">
            <wp:extent cx="4198984" cy="201947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45D77" w14:textId="26839DB5" w:rsidR="00646F78" w:rsidRDefault="00646F78" w:rsidP="00C93CC0">
      <w:pPr>
        <w:rPr>
          <w:b/>
          <w:bCs/>
          <w:color w:val="FF0000"/>
        </w:rPr>
      </w:pPr>
    </w:p>
    <w:p w14:paraId="428C0769" w14:textId="2245F795" w:rsidR="00646F78" w:rsidRDefault="00646F78" w:rsidP="00C93CC0">
      <w:pPr>
        <w:rPr>
          <w:b/>
          <w:bCs/>
          <w:color w:val="FF0000"/>
        </w:rPr>
      </w:pPr>
    </w:p>
    <w:p w14:paraId="036C812C" w14:textId="1207FAEA" w:rsidR="005E184F" w:rsidRPr="00264046" w:rsidRDefault="0032033F" w:rsidP="00264046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7 homework</w:t>
      </w:r>
      <w:r w:rsidR="00264046">
        <w:rPr>
          <w:b/>
          <w:bCs/>
          <w:color w:val="FF0000"/>
        </w:rPr>
        <w:t>.</w:t>
      </w:r>
    </w:p>
    <w:p w14:paraId="37446F67" w14:textId="77777777" w:rsidR="005E184F" w:rsidRDefault="005E184F" w:rsidP="005E184F"/>
    <w:bookmarkEnd w:id="0"/>
    <w:p w14:paraId="2F5265D1" w14:textId="77777777" w:rsidR="005E184F" w:rsidRDefault="005E184F" w:rsidP="005E184F"/>
    <w:sectPr w:rsidR="005E184F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6EBA5" w14:textId="77777777" w:rsidR="008E18CE" w:rsidRDefault="008E18CE" w:rsidP="000F31CC">
      <w:pPr>
        <w:spacing w:after="0" w:line="240" w:lineRule="auto"/>
      </w:pPr>
      <w:r>
        <w:separator/>
      </w:r>
    </w:p>
  </w:endnote>
  <w:endnote w:type="continuationSeparator" w:id="0">
    <w:p w14:paraId="7799BB83" w14:textId="77777777" w:rsidR="008E18CE" w:rsidRDefault="008E18CE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oneSansITCStd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bonLTPro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onoMTPro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2D89B" w14:textId="77777777" w:rsidR="008E18CE" w:rsidRDefault="008E18CE" w:rsidP="000F31CC">
      <w:pPr>
        <w:spacing w:after="0" w:line="240" w:lineRule="auto"/>
      </w:pPr>
      <w:r>
        <w:separator/>
      </w:r>
    </w:p>
  </w:footnote>
  <w:footnote w:type="continuationSeparator" w:id="0">
    <w:p w14:paraId="39109EC2" w14:textId="77777777" w:rsidR="008E18CE" w:rsidRDefault="008E18CE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307A607" w:rsidR="000F31CC" w:rsidRDefault="000F31CC">
    <w:pPr>
      <w:pStyle w:val="Header"/>
    </w:pPr>
    <w:r w:rsidRPr="000F31CC">
      <w:t>m7 homework #7</w:t>
    </w:r>
    <w:r w:rsidR="00BC073C">
      <w:t xml:space="preserve"> Dictionaries/Sets/Serializ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6AA165BB"/>
    <w:multiLevelType w:val="hybridMultilevel"/>
    <w:tmpl w:val="746E3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63725">
    <w:abstractNumId w:val="0"/>
  </w:num>
  <w:num w:numId="2" w16cid:durableId="153421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807CA"/>
    <w:rsid w:val="000F31CC"/>
    <w:rsid w:val="00143B6E"/>
    <w:rsid w:val="001F3499"/>
    <w:rsid w:val="00264046"/>
    <w:rsid w:val="00273E7D"/>
    <w:rsid w:val="0032033F"/>
    <w:rsid w:val="004527CA"/>
    <w:rsid w:val="00507AE9"/>
    <w:rsid w:val="005443FE"/>
    <w:rsid w:val="005E184F"/>
    <w:rsid w:val="00646F78"/>
    <w:rsid w:val="006B4146"/>
    <w:rsid w:val="006F63FA"/>
    <w:rsid w:val="00752E47"/>
    <w:rsid w:val="00777496"/>
    <w:rsid w:val="007C00C3"/>
    <w:rsid w:val="00823285"/>
    <w:rsid w:val="008E18CE"/>
    <w:rsid w:val="00907454"/>
    <w:rsid w:val="00984148"/>
    <w:rsid w:val="00B4396A"/>
    <w:rsid w:val="00BC073C"/>
    <w:rsid w:val="00C93CC0"/>
    <w:rsid w:val="00D766E0"/>
    <w:rsid w:val="00E928F7"/>
    <w:rsid w:val="00FD1555"/>
    <w:rsid w:val="00FD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15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19</cp:revision>
  <dcterms:created xsi:type="dcterms:W3CDTF">2022-10-04T22:06:00Z</dcterms:created>
  <dcterms:modified xsi:type="dcterms:W3CDTF">2023-04-03T07:55:00Z</dcterms:modified>
</cp:coreProperties>
</file>